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5577C" w:rsidRDefault="0075577C" w:rsidP="00E148A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1B4E58" w:rsidRDefault="0075577C" w:rsidP="001B4E58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75577C">
        <w:rPr>
          <w:rFonts w:ascii="Times New Roman" w:hAnsi="Times New Roman" w:cs="Times New Roman"/>
          <w:sz w:val="24"/>
          <w:szCs w:val="24"/>
        </w:rPr>
        <w:t>ANEXA</w:t>
      </w:r>
      <w:r w:rsidR="001B4E5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7180C" w:rsidRDefault="00B7180C" w:rsidP="0075577C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:rsidR="0075577C" w:rsidRDefault="0075577C" w:rsidP="00F35A70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B52000">
        <w:rPr>
          <w:rFonts w:ascii="Times New Roman" w:eastAsia="Calibri" w:hAnsi="Times New Roman" w:cs="Times New Roman"/>
          <w:sz w:val="24"/>
          <w:szCs w:val="24"/>
        </w:rPr>
        <w:t>Structura</w:t>
      </w:r>
      <w:proofErr w:type="spellEnd"/>
      <w:r w:rsidRPr="00B52000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B52000">
        <w:rPr>
          <w:rFonts w:ascii="Times New Roman" w:eastAsia="Calibri" w:hAnsi="Times New Roman" w:cs="Times New Roman"/>
          <w:sz w:val="24"/>
          <w:szCs w:val="24"/>
        </w:rPr>
        <w:t>și</w:t>
      </w:r>
      <w:proofErr w:type="spellEnd"/>
      <w:r w:rsidRPr="00B52000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B52000">
        <w:rPr>
          <w:rFonts w:ascii="Times New Roman" w:eastAsia="Calibri" w:hAnsi="Times New Roman" w:cs="Times New Roman"/>
          <w:sz w:val="24"/>
          <w:szCs w:val="24"/>
        </w:rPr>
        <w:t>setul</w:t>
      </w:r>
      <w:proofErr w:type="spellEnd"/>
      <w:r w:rsidRPr="00B52000">
        <w:rPr>
          <w:rFonts w:ascii="Times New Roman" w:eastAsia="Calibri" w:hAnsi="Times New Roman" w:cs="Times New Roman"/>
          <w:sz w:val="24"/>
          <w:szCs w:val="24"/>
        </w:rPr>
        <w:t xml:space="preserve"> de date </w:t>
      </w:r>
      <w:proofErr w:type="spellStart"/>
      <w:r w:rsidRPr="00B52000">
        <w:rPr>
          <w:rFonts w:ascii="Times New Roman" w:eastAsia="Calibri" w:hAnsi="Times New Roman" w:cs="Times New Roman"/>
          <w:sz w:val="24"/>
          <w:szCs w:val="24"/>
        </w:rPr>
        <w:t>privind</w:t>
      </w:r>
      <w:proofErr w:type="spellEnd"/>
      <w:r w:rsidRPr="00B52000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B52000">
        <w:rPr>
          <w:rFonts w:ascii="Times New Roman" w:eastAsia="Calibri" w:hAnsi="Times New Roman" w:cs="Times New Roman"/>
          <w:sz w:val="24"/>
          <w:szCs w:val="24"/>
        </w:rPr>
        <w:t>vehiculele</w:t>
      </w:r>
      <w:proofErr w:type="spellEnd"/>
      <w:r w:rsidRPr="00B52000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B52000">
        <w:rPr>
          <w:rFonts w:ascii="Times New Roman" w:eastAsia="Calibri" w:hAnsi="Times New Roman" w:cs="Times New Roman"/>
          <w:sz w:val="24"/>
          <w:szCs w:val="24"/>
        </w:rPr>
        <w:t>și</w:t>
      </w:r>
      <w:proofErr w:type="spellEnd"/>
      <w:r w:rsidRPr="00B52000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B52000">
        <w:rPr>
          <w:rFonts w:ascii="Times New Roman" w:eastAsia="Calibri" w:hAnsi="Times New Roman" w:cs="Times New Roman"/>
          <w:sz w:val="24"/>
          <w:szCs w:val="24"/>
        </w:rPr>
        <w:t>deţinătorii</w:t>
      </w:r>
      <w:proofErr w:type="spellEnd"/>
      <w:r w:rsidRPr="00B52000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B52000">
        <w:rPr>
          <w:rFonts w:ascii="Times New Roman" w:eastAsia="Calibri" w:hAnsi="Times New Roman" w:cs="Times New Roman"/>
          <w:sz w:val="24"/>
          <w:szCs w:val="24"/>
        </w:rPr>
        <w:t>acestora</w:t>
      </w:r>
      <w:proofErr w:type="spellEnd"/>
      <w:r w:rsidRPr="00B52000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B52000">
        <w:rPr>
          <w:rFonts w:ascii="Times New Roman" w:eastAsia="Calibri" w:hAnsi="Times New Roman" w:cs="Times New Roman"/>
          <w:sz w:val="24"/>
          <w:szCs w:val="24"/>
        </w:rPr>
        <w:t>necesare</w:t>
      </w:r>
      <w:proofErr w:type="spellEnd"/>
      <w:r w:rsidRPr="00B52000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B52000">
        <w:rPr>
          <w:rFonts w:ascii="Times New Roman" w:eastAsia="Calibri" w:hAnsi="Times New Roman" w:cs="Times New Roman"/>
          <w:sz w:val="24"/>
          <w:szCs w:val="24"/>
        </w:rPr>
        <w:t>căutărilor</w:t>
      </w:r>
      <w:proofErr w:type="spellEnd"/>
      <w:r w:rsidRPr="00B52000">
        <w:rPr>
          <w:rFonts w:ascii="Times New Roman" w:eastAsia="Calibri" w:hAnsi="Times New Roman" w:cs="Times New Roman"/>
          <w:sz w:val="24"/>
          <w:szCs w:val="24"/>
        </w:rPr>
        <w:t xml:space="preserve"> automate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B52000">
        <w:rPr>
          <w:rFonts w:ascii="Times New Roman" w:eastAsia="Calibri" w:hAnsi="Times New Roman" w:cs="Times New Roman"/>
          <w:sz w:val="24"/>
          <w:szCs w:val="24"/>
        </w:rPr>
        <w:t>și</w:t>
      </w:r>
      <w:proofErr w:type="spellEnd"/>
      <w:r w:rsidRPr="00B52000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B52000">
        <w:rPr>
          <w:rFonts w:ascii="Times New Roman" w:eastAsia="Calibri" w:hAnsi="Times New Roman" w:cs="Times New Roman"/>
          <w:sz w:val="24"/>
          <w:szCs w:val="24"/>
        </w:rPr>
        <w:t>elementele</w:t>
      </w:r>
      <w:proofErr w:type="spellEnd"/>
      <w:r w:rsidRPr="00B52000">
        <w:rPr>
          <w:rFonts w:ascii="Times New Roman" w:eastAsia="Calibri" w:hAnsi="Times New Roman" w:cs="Times New Roman"/>
          <w:sz w:val="24"/>
          <w:szCs w:val="24"/>
        </w:rPr>
        <w:t xml:space="preserve"> de date </w:t>
      </w:r>
      <w:proofErr w:type="spellStart"/>
      <w:r w:rsidRPr="00B52000">
        <w:rPr>
          <w:rFonts w:ascii="Times New Roman" w:eastAsia="Calibri" w:hAnsi="Times New Roman" w:cs="Times New Roman"/>
          <w:sz w:val="24"/>
          <w:szCs w:val="24"/>
        </w:rPr>
        <w:t>furnizate</w:t>
      </w:r>
      <w:proofErr w:type="spellEnd"/>
      <w:r w:rsidRPr="00B52000">
        <w:rPr>
          <w:rFonts w:ascii="Times New Roman" w:eastAsia="Calibri" w:hAnsi="Times New Roman" w:cs="Times New Roman"/>
          <w:sz w:val="24"/>
          <w:szCs w:val="24"/>
        </w:rPr>
        <w:t xml:space="preserve"> ca </w:t>
      </w:r>
      <w:proofErr w:type="spellStart"/>
      <w:r w:rsidRPr="00B52000">
        <w:rPr>
          <w:rFonts w:ascii="Times New Roman" w:eastAsia="Calibri" w:hAnsi="Times New Roman" w:cs="Times New Roman"/>
          <w:sz w:val="24"/>
          <w:szCs w:val="24"/>
        </w:rPr>
        <w:t>rezultat</w:t>
      </w:r>
      <w:proofErr w:type="spellEnd"/>
      <w:r w:rsidRPr="00B52000">
        <w:rPr>
          <w:rFonts w:ascii="Times New Roman" w:eastAsia="Calibri" w:hAnsi="Times New Roman" w:cs="Times New Roman"/>
          <w:sz w:val="24"/>
          <w:szCs w:val="24"/>
        </w:rPr>
        <w:t xml:space="preserve"> al </w:t>
      </w:r>
      <w:proofErr w:type="spellStart"/>
      <w:r w:rsidRPr="00B52000">
        <w:rPr>
          <w:rFonts w:ascii="Times New Roman" w:eastAsia="Calibri" w:hAnsi="Times New Roman" w:cs="Times New Roman"/>
          <w:sz w:val="24"/>
          <w:szCs w:val="24"/>
        </w:rPr>
        <w:t>căutărilor</w:t>
      </w:r>
      <w:proofErr w:type="spellEnd"/>
      <w:r w:rsidRPr="00B52000">
        <w:rPr>
          <w:rFonts w:ascii="Times New Roman" w:eastAsia="Calibri" w:hAnsi="Times New Roman" w:cs="Times New Roman"/>
          <w:sz w:val="24"/>
          <w:szCs w:val="24"/>
        </w:rPr>
        <w:t xml:space="preserve"> automate</w:t>
      </w:r>
    </w:p>
    <w:p w:rsidR="0075577C" w:rsidRDefault="0075577C" w:rsidP="00E148A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21766E" w:rsidRPr="00B7180C" w:rsidRDefault="0021766E" w:rsidP="0021766E">
      <w:pPr>
        <w:spacing w:after="0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 xml:space="preserve">A. </w:t>
      </w:r>
      <w:proofErr w:type="spellStart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>Elemente</w:t>
      </w:r>
      <w:proofErr w:type="spellEnd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 xml:space="preserve"> de date </w:t>
      </w:r>
      <w:proofErr w:type="spellStart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>necesare</w:t>
      </w:r>
      <w:proofErr w:type="spellEnd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>pentru</w:t>
      </w:r>
      <w:proofErr w:type="spellEnd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>efectuarea</w:t>
      </w:r>
      <w:proofErr w:type="spellEnd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>c</w:t>
      </w:r>
      <w:r w:rsidR="00F35A70">
        <w:rPr>
          <w:rFonts w:ascii="Times New Roman" w:eastAsia="Times New Roman" w:hAnsi="Times New Roman" w:cs="Times New Roman"/>
          <w:b/>
          <w:sz w:val="24"/>
          <w:szCs w:val="24"/>
        </w:rPr>
        <w:t>ă</w:t>
      </w:r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>ut</w:t>
      </w:r>
      <w:r w:rsidR="00F35A70">
        <w:rPr>
          <w:rFonts w:ascii="Times New Roman" w:eastAsia="Times New Roman" w:hAnsi="Times New Roman" w:cs="Times New Roman"/>
          <w:b/>
          <w:sz w:val="24"/>
          <w:szCs w:val="24"/>
        </w:rPr>
        <w:t>ă</w:t>
      </w:r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>rii</w:t>
      </w:r>
      <w:proofErr w:type="spellEnd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 xml:space="preserve"> automa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57"/>
        <w:gridCol w:w="850"/>
        <w:gridCol w:w="3871"/>
      </w:tblGrid>
      <w:tr w:rsidR="0021766E" w:rsidTr="00F35A70">
        <w:tc>
          <w:tcPr>
            <w:tcW w:w="4957" w:type="dxa"/>
          </w:tcPr>
          <w:p w:rsidR="0021766E" w:rsidRPr="00B7180C" w:rsidRDefault="00F35A70" w:rsidP="00E148A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Rubrica</w:t>
            </w:r>
            <w:proofErr w:type="spellEnd"/>
          </w:p>
        </w:tc>
        <w:tc>
          <w:tcPr>
            <w:tcW w:w="850" w:type="dxa"/>
          </w:tcPr>
          <w:p w:rsidR="0021766E" w:rsidRPr="00B7180C" w:rsidRDefault="0021766E" w:rsidP="00B7180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7180C">
              <w:rPr>
                <w:rFonts w:ascii="Times New Roman" w:hAnsi="Times New Roman" w:cs="Times New Roman"/>
                <w:b/>
                <w:sz w:val="24"/>
                <w:szCs w:val="24"/>
              </w:rPr>
              <w:t>O/</w:t>
            </w:r>
            <w:proofErr w:type="gramStart"/>
            <w:r w:rsidRPr="00B7180C">
              <w:rPr>
                <w:rFonts w:ascii="Times New Roman" w:hAnsi="Times New Roman" w:cs="Times New Roman"/>
                <w:b/>
                <w:sz w:val="24"/>
                <w:szCs w:val="24"/>
              </w:rPr>
              <w:t>F</w:t>
            </w:r>
            <w:r w:rsidRPr="00B7180C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(</w:t>
            </w:r>
            <w:proofErr w:type="gramEnd"/>
            <w:r w:rsidRPr="00B7180C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1)</w:t>
            </w:r>
          </w:p>
        </w:tc>
        <w:tc>
          <w:tcPr>
            <w:tcW w:w="3871" w:type="dxa"/>
          </w:tcPr>
          <w:p w:rsidR="0021766E" w:rsidRPr="00B7180C" w:rsidRDefault="00F35A70" w:rsidP="00B7180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Comentarii</w:t>
            </w:r>
            <w:proofErr w:type="spellEnd"/>
          </w:p>
        </w:tc>
      </w:tr>
      <w:tr w:rsidR="0021766E" w:rsidTr="00F35A70">
        <w:tc>
          <w:tcPr>
            <w:tcW w:w="4957" w:type="dxa"/>
          </w:tcPr>
          <w:p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Dat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vind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hiculul</w:t>
            </w:r>
            <w:proofErr w:type="spellEnd"/>
          </w:p>
        </w:tc>
        <w:tc>
          <w:tcPr>
            <w:tcW w:w="850" w:type="dxa"/>
          </w:tcPr>
          <w:p w:rsidR="0021766E" w:rsidRDefault="0021766E" w:rsidP="00F35A7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766E" w:rsidTr="00F35A70">
        <w:tc>
          <w:tcPr>
            <w:tcW w:w="4957" w:type="dxa"/>
          </w:tcPr>
          <w:p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tul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mbru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înmatriculare</w:t>
            </w:r>
            <w:proofErr w:type="spellEnd"/>
          </w:p>
        </w:tc>
        <w:tc>
          <w:tcPr>
            <w:tcW w:w="850" w:type="dxa"/>
          </w:tcPr>
          <w:p w:rsidR="0021766E" w:rsidRDefault="0021766E" w:rsidP="00F35A70">
            <w:pPr>
              <w:jc w:val="center"/>
            </w:pPr>
            <w:r w:rsidRPr="00660C7E"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766E" w:rsidTr="00F35A70">
        <w:tc>
          <w:tcPr>
            <w:tcW w:w="4957" w:type="dxa"/>
          </w:tcPr>
          <w:p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umărul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înmatriculare</w:t>
            </w:r>
            <w:proofErr w:type="spellEnd"/>
          </w:p>
        </w:tc>
        <w:tc>
          <w:tcPr>
            <w:tcW w:w="850" w:type="dxa"/>
          </w:tcPr>
          <w:p w:rsidR="0021766E" w:rsidRDefault="0021766E" w:rsidP="00F35A70">
            <w:pPr>
              <w:jc w:val="center"/>
            </w:pPr>
            <w:r w:rsidRPr="00660C7E"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[</w:t>
            </w:r>
            <w:proofErr w:type="gram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</w:t>
            </w: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(</w:t>
            </w:r>
            <w:proofErr w:type="gram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2)</w:t>
            </w: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]</w:t>
            </w:r>
          </w:p>
        </w:tc>
      </w:tr>
      <w:tr w:rsidR="0021766E" w:rsidTr="00F35A70">
        <w:tc>
          <w:tcPr>
            <w:tcW w:w="4957" w:type="dxa"/>
          </w:tcPr>
          <w:p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Dat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eritoare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la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plata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ui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arif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utier</w:t>
            </w:r>
            <w:proofErr w:type="spellEnd"/>
          </w:p>
        </w:tc>
        <w:tc>
          <w:tcPr>
            <w:tcW w:w="850" w:type="dxa"/>
          </w:tcPr>
          <w:p w:rsidR="0021766E" w:rsidRDefault="0021766E" w:rsidP="00F35A70">
            <w:pPr>
              <w:jc w:val="center"/>
            </w:pPr>
            <w:r w:rsidRPr="00660C7E"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766E" w:rsidTr="00F35A70">
        <w:tc>
          <w:tcPr>
            <w:tcW w:w="4957" w:type="dxa"/>
          </w:tcPr>
          <w:p w:rsidR="0021766E" w:rsidRPr="0075577C" w:rsidRDefault="0021766E" w:rsidP="00F35A7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tul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mbru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p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ritoriul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ruia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rvenit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plata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ui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arif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utier</w:t>
            </w:r>
            <w:proofErr w:type="spellEnd"/>
          </w:p>
        </w:tc>
        <w:tc>
          <w:tcPr>
            <w:tcW w:w="850" w:type="dxa"/>
          </w:tcPr>
          <w:p w:rsidR="0021766E" w:rsidRDefault="0021766E" w:rsidP="00F35A70">
            <w:pPr>
              <w:jc w:val="center"/>
            </w:pPr>
            <w:r w:rsidRPr="00660C7E"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766E" w:rsidTr="00F35A70">
        <w:tc>
          <w:tcPr>
            <w:tcW w:w="4957" w:type="dxa"/>
          </w:tcPr>
          <w:p w:rsidR="0021766E" w:rsidRPr="0075577C" w:rsidRDefault="0021766E" w:rsidP="00F35A7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Data d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erinţă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gram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</w:t>
            </w:r>
            <w:proofErr w:type="gram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venimentului</w:t>
            </w:r>
            <w:proofErr w:type="spellEnd"/>
          </w:p>
        </w:tc>
        <w:tc>
          <w:tcPr>
            <w:tcW w:w="850" w:type="dxa"/>
          </w:tcPr>
          <w:p w:rsidR="0021766E" w:rsidRDefault="0021766E" w:rsidP="00F35A70">
            <w:pPr>
              <w:jc w:val="center"/>
            </w:pPr>
            <w:r w:rsidRPr="00660C7E"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766E" w:rsidTr="00F35A70">
        <w:tc>
          <w:tcPr>
            <w:tcW w:w="4957" w:type="dxa"/>
          </w:tcPr>
          <w:p w:rsidR="0021766E" w:rsidRPr="0075577C" w:rsidRDefault="0021766E" w:rsidP="00F35A7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Ora d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erinţă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gram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</w:t>
            </w:r>
            <w:proofErr w:type="gram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venimentului</w:t>
            </w:r>
            <w:proofErr w:type="spellEnd"/>
          </w:p>
        </w:tc>
        <w:tc>
          <w:tcPr>
            <w:tcW w:w="850" w:type="dxa"/>
          </w:tcPr>
          <w:p w:rsidR="0021766E" w:rsidRDefault="0021766E" w:rsidP="00F35A70">
            <w:pPr>
              <w:jc w:val="center"/>
            </w:pPr>
            <w:r w:rsidRPr="00660C7E"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21766E" w:rsidRDefault="0021766E" w:rsidP="00E148A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21766E" w:rsidRPr="00B7180C" w:rsidRDefault="0021766E" w:rsidP="0021766E">
      <w:pPr>
        <w:spacing w:after="0"/>
        <w:ind w:firstLine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 xml:space="preserve">B. </w:t>
      </w:r>
      <w:proofErr w:type="spellStart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>Elemente</w:t>
      </w:r>
      <w:proofErr w:type="spellEnd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 xml:space="preserve"> de date </w:t>
      </w:r>
      <w:proofErr w:type="spellStart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>furnizate</w:t>
      </w:r>
      <w:proofErr w:type="spellEnd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 xml:space="preserve"> ca </w:t>
      </w:r>
      <w:proofErr w:type="spellStart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>rezultat</w:t>
      </w:r>
      <w:proofErr w:type="spellEnd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 xml:space="preserve"> al </w:t>
      </w:r>
      <w:proofErr w:type="spellStart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>caut</w:t>
      </w:r>
      <w:r w:rsidR="00F35A70">
        <w:rPr>
          <w:rFonts w:ascii="Times New Roman" w:eastAsia="Times New Roman" w:hAnsi="Times New Roman" w:cs="Times New Roman"/>
          <w:b/>
          <w:sz w:val="24"/>
          <w:szCs w:val="24"/>
        </w:rPr>
        <w:t>ă</w:t>
      </w:r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>rii</w:t>
      </w:r>
      <w:proofErr w:type="spellEnd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 xml:space="preserve"> automate</w:t>
      </w:r>
    </w:p>
    <w:p w:rsidR="0021766E" w:rsidRPr="00B7180C" w:rsidRDefault="0021766E" w:rsidP="0021766E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7180C">
        <w:rPr>
          <w:rFonts w:ascii="Times New Roman" w:hAnsi="Times New Roman" w:cs="Times New Roman"/>
          <w:b/>
          <w:sz w:val="24"/>
          <w:szCs w:val="24"/>
        </w:rPr>
        <w:tab/>
        <w:t xml:space="preserve">B.1. </w:t>
      </w:r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 xml:space="preserve">Date </w:t>
      </w:r>
      <w:proofErr w:type="spellStart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>privind</w:t>
      </w:r>
      <w:proofErr w:type="spellEnd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>vehiculele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57"/>
        <w:gridCol w:w="850"/>
        <w:gridCol w:w="3871"/>
      </w:tblGrid>
      <w:tr w:rsidR="0021766E" w:rsidTr="00F35A70">
        <w:tc>
          <w:tcPr>
            <w:tcW w:w="4957" w:type="dxa"/>
          </w:tcPr>
          <w:p w:rsidR="0021766E" w:rsidRPr="00B7180C" w:rsidRDefault="0021766E" w:rsidP="00E148A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B7180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Rubrica</w:t>
            </w:r>
            <w:proofErr w:type="spellEnd"/>
          </w:p>
        </w:tc>
        <w:tc>
          <w:tcPr>
            <w:tcW w:w="850" w:type="dxa"/>
          </w:tcPr>
          <w:p w:rsidR="0021766E" w:rsidRPr="00B7180C" w:rsidRDefault="0021766E" w:rsidP="00B7180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7180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O/</w:t>
            </w:r>
            <w:proofErr w:type="gramStart"/>
            <w:r w:rsidRPr="00B7180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F</w:t>
            </w:r>
            <w:r w:rsidRPr="00B7180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vertAlign w:val="superscript"/>
              </w:rPr>
              <w:t>(</w:t>
            </w:r>
            <w:proofErr w:type="gramEnd"/>
            <w:r w:rsidRPr="00B7180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vertAlign w:val="superscript"/>
              </w:rPr>
              <w:t>1)</w:t>
            </w:r>
          </w:p>
        </w:tc>
        <w:tc>
          <w:tcPr>
            <w:tcW w:w="3871" w:type="dxa"/>
          </w:tcPr>
          <w:p w:rsidR="0021766E" w:rsidRPr="00B7180C" w:rsidRDefault="0021766E" w:rsidP="00B7180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B7180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Comentarii</w:t>
            </w:r>
            <w:proofErr w:type="spellEnd"/>
          </w:p>
        </w:tc>
      </w:tr>
      <w:tr w:rsidR="0021766E" w:rsidTr="00F35A70">
        <w:tc>
          <w:tcPr>
            <w:tcW w:w="4957" w:type="dxa"/>
          </w:tcPr>
          <w:p w:rsidR="0021766E" w:rsidRDefault="0021766E" w:rsidP="0021766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um</w:t>
            </w:r>
            <w:r w:rsidR="00F35A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ă</w:t>
            </w: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e </w:t>
            </w:r>
            <w:proofErr w:type="spellStart"/>
            <w:r w:rsidR="00F35A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î</w:t>
            </w: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matriculare</w:t>
            </w:r>
            <w:proofErr w:type="spellEnd"/>
          </w:p>
        </w:tc>
        <w:tc>
          <w:tcPr>
            <w:tcW w:w="850" w:type="dxa"/>
          </w:tcPr>
          <w:p w:rsidR="0021766E" w:rsidRDefault="0021766E" w:rsidP="00B7180C">
            <w:pPr>
              <w:jc w:val="center"/>
            </w:pPr>
            <w:r w:rsidRPr="004563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:rsidR="0021766E" w:rsidRDefault="0021766E" w:rsidP="00B718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766E" w:rsidTr="00F35A70">
        <w:tc>
          <w:tcPr>
            <w:tcW w:w="4957" w:type="dxa"/>
          </w:tcPr>
          <w:p w:rsidR="0021766E" w:rsidRDefault="0021766E" w:rsidP="0021766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rie </w:t>
            </w:r>
            <w:proofErr w:type="spellStart"/>
            <w:r w:rsidR="00F35A70">
              <w:rPr>
                <w:rFonts w:ascii="Times New Roman" w:eastAsia="Times New Roman" w:hAnsi="Times New Roman" w:cs="Times New Roman"/>
                <w:sz w:val="24"/>
                <w:szCs w:val="24"/>
              </w:rPr>
              <w:t>ș</w:t>
            </w:r>
            <w:r w:rsidRPr="0075577C">
              <w:rPr>
                <w:rFonts w:ascii="Times New Roman" w:eastAsia="Times New Roman" w:hAnsi="Times New Roman" w:cs="Times New Roman"/>
                <w:sz w:val="24"/>
                <w:szCs w:val="24"/>
              </w:rPr>
              <w:t>asiu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/VIN</w:t>
            </w:r>
          </w:p>
        </w:tc>
        <w:tc>
          <w:tcPr>
            <w:tcW w:w="850" w:type="dxa"/>
          </w:tcPr>
          <w:p w:rsidR="0021766E" w:rsidRDefault="0021766E" w:rsidP="00B7180C">
            <w:pPr>
              <w:jc w:val="center"/>
            </w:pPr>
            <w:r w:rsidRPr="004563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:rsidR="0021766E" w:rsidRDefault="0021766E" w:rsidP="00B718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766E" w:rsidTr="00F35A70">
        <w:tc>
          <w:tcPr>
            <w:tcW w:w="4957" w:type="dxa"/>
          </w:tcPr>
          <w:p w:rsidR="0021766E" w:rsidRDefault="0021766E" w:rsidP="0021766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sz w:val="24"/>
                <w:szCs w:val="24"/>
              </w:rPr>
              <w:t>Statul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sz w:val="24"/>
                <w:szCs w:val="24"/>
              </w:rPr>
              <w:t>membru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e </w:t>
            </w:r>
            <w:proofErr w:type="spellStart"/>
            <w:r w:rsidR="00F35A70">
              <w:rPr>
                <w:rFonts w:ascii="Times New Roman" w:eastAsia="Times New Roman" w:hAnsi="Times New Roman" w:cs="Times New Roman"/>
                <w:sz w:val="24"/>
                <w:szCs w:val="24"/>
              </w:rPr>
              <w:t>î</w:t>
            </w:r>
            <w:r w:rsidRPr="0075577C">
              <w:rPr>
                <w:rFonts w:ascii="Times New Roman" w:eastAsia="Times New Roman" w:hAnsi="Times New Roman" w:cs="Times New Roman"/>
                <w:sz w:val="24"/>
                <w:szCs w:val="24"/>
              </w:rPr>
              <w:t>nmatriculare</w:t>
            </w:r>
            <w:proofErr w:type="spellEnd"/>
          </w:p>
        </w:tc>
        <w:tc>
          <w:tcPr>
            <w:tcW w:w="850" w:type="dxa"/>
          </w:tcPr>
          <w:p w:rsidR="0021766E" w:rsidRDefault="0021766E" w:rsidP="00B7180C">
            <w:pPr>
              <w:jc w:val="center"/>
            </w:pPr>
            <w:r w:rsidRPr="004563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:rsidR="0021766E" w:rsidRDefault="0021766E" w:rsidP="00B718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766E" w:rsidTr="00F35A70">
        <w:trPr>
          <w:trHeight w:val="395"/>
        </w:trPr>
        <w:tc>
          <w:tcPr>
            <w:tcW w:w="4957" w:type="dxa"/>
          </w:tcPr>
          <w:p w:rsidR="0021766E" w:rsidRDefault="0021766E" w:rsidP="0021766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sz w:val="24"/>
                <w:szCs w:val="24"/>
              </w:rPr>
              <w:t>Marca</w:t>
            </w:r>
          </w:p>
        </w:tc>
        <w:tc>
          <w:tcPr>
            <w:tcW w:w="850" w:type="dxa"/>
          </w:tcPr>
          <w:p w:rsidR="0021766E" w:rsidRDefault="0021766E" w:rsidP="00B7180C">
            <w:pPr>
              <w:jc w:val="center"/>
            </w:pPr>
            <w:r w:rsidRPr="004563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[D.1</w:t>
            </w: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(2)</w:t>
            </w: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]</w:t>
            </w:r>
          </w:p>
        </w:tc>
      </w:tr>
      <w:tr w:rsidR="0021766E" w:rsidTr="00F35A70">
        <w:trPr>
          <w:trHeight w:val="385"/>
        </w:trPr>
        <w:tc>
          <w:tcPr>
            <w:tcW w:w="4957" w:type="dxa"/>
          </w:tcPr>
          <w:p w:rsidR="0021766E" w:rsidRDefault="0021766E" w:rsidP="0021766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sz w:val="24"/>
                <w:szCs w:val="24"/>
              </w:rPr>
              <w:t>Modelul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sz w:val="24"/>
                <w:szCs w:val="24"/>
              </w:rPr>
              <w:t>vehiculului</w:t>
            </w:r>
            <w:proofErr w:type="spellEnd"/>
          </w:p>
        </w:tc>
        <w:tc>
          <w:tcPr>
            <w:tcW w:w="850" w:type="dxa"/>
          </w:tcPr>
          <w:p w:rsidR="0021766E" w:rsidRDefault="0021766E" w:rsidP="00B7180C">
            <w:pPr>
              <w:jc w:val="center"/>
            </w:pPr>
            <w:r w:rsidRPr="004563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[D.3</w:t>
            </w: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(2)</w:t>
            </w: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]</w:t>
            </w:r>
          </w:p>
        </w:tc>
      </w:tr>
      <w:tr w:rsidR="0021766E" w:rsidTr="00F35A70">
        <w:trPr>
          <w:trHeight w:val="389"/>
        </w:trPr>
        <w:tc>
          <w:tcPr>
            <w:tcW w:w="4957" w:type="dxa"/>
          </w:tcPr>
          <w:p w:rsidR="0021766E" w:rsidRDefault="0021766E" w:rsidP="0021766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od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sz w:val="24"/>
                <w:szCs w:val="24"/>
              </w:rPr>
              <w:t>categorie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UE</w:t>
            </w:r>
          </w:p>
        </w:tc>
        <w:tc>
          <w:tcPr>
            <w:tcW w:w="850" w:type="dxa"/>
          </w:tcPr>
          <w:p w:rsidR="0021766E" w:rsidRDefault="0021766E" w:rsidP="00B7180C">
            <w:pPr>
              <w:jc w:val="center"/>
            </w:pPr>
            <w:r w:rsidRPr="004563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[J]</w:t>
            </w:r>
          </w:p>
        </w:tc>
      </w:tr>
      <w:tr w:rsidR="0021766E" w:rsidTr="00F35A70">
        <w:tc>
          <w:tcPr>
            <w:tcW w:w="4957" w:type="dxa"/>
          </w:tcPr>
          <w:p w:rsidR="0021766E" w:rsidRDefault="0021766E" w:rsidP="0021766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sz w:val="24"/>
                <w:szCs w:val="24"/>
              </w:rPr>
              <w:t>Clasa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sz w:val="24"/>
                <w:szCs w:val="24"/>
              </w:rPr>
              <w:t>emisii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URO</w:t>
            </w:r>
          </w:p>
        </w:tc>
        <w:tc>
          <w:tcPr>
            <w:tcW w:w="850" w:type="dxa"/>
          </w:tcPr>
          <w:p w:rsidR="0021766E" w:rsidRDefault="0021766E" w:rsidP="00B7180C">
            <w:pPr>
              <w:jc w:val="center"/>
            </w:pPr>
            <w:r w:rsidRPr="004563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:rsidR="0021766E" w:rsidRDefault="0021766E" w:rsidP="00B718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21766E" w:rsidRDefault="0021766E" w:rsidP="00E148A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21766E" w:rsidRPr="00B7180C" w:rsidRDefault="0021766E" w:rsidP="0021766E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F35A70">
        <w:rPr>
          <w:rFonts w:ascii="Times New Roman" w:hAnsi="Times New Roman" w:cs="Times New Roman"/>
          <w:b/>
          <w:sz w:val="24"/>
          <w:szCs w:val="24"/>
        </w:rPr>
        <w:t>B.</w:t>
      </w:r>
      <w:r w:rsidRPr="00B7180C">
        <w:rPr>
          <w:rFonts w:ascii="Times New Roman" w:hAnsi="Times New Roman" w:cs="Times New Roman"/>
          <w:b/>
          <w:sz w:val="24"/>
          <w:szCs w:val="24"/>
        </w:rPr>
        <w:t xml:space="preserve">2. </w:t>
      </w:r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 xml:space="preserve">Date </w:t>
      </w:r>
      <w:proofErr w:type="spellStart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>privind</w:t>
      </w:r>
      <w:proofErr w:type="spellEnd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>proprietarii</w:t>
      </w:r>
      <w:proofErr w:type="spellEnd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>/</w:t>
      </w:r>
      <w:proofErr w:type="spellStart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>utilizatorii</w:t>
      </w:r>
      <w:proofErr w:type="spellEnd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B7180C">
        <w:rPr>
          <w:rFonts w:ascii="Times New Roman" w:eastAsia="Times New Roman" w:hAnsi="Times New Roman" w:cs="Times New Roman"/>
          <w:b/>
          <w:sz w:val="24"/>
          <w:szCs w:val="24"/>
        </w:rPr>
        <w:t>vehiculelor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35"/>
        <w:gridCol w:w="803"/>
        <w:gridCol w:w="3840"/>
      </w:tblGrid>
      <w:tr w:rsidR="0021766E" w:rsidRPr="00B7180C" w:rsidTr="00F35A70">
        <w:tc>
          <w:tcPr>
            <w:tcW w:w="5098" w:type="dxa"/>
          </w:tcPr>
          <w:p w:rsidR="0021766E" w:rsidRPr="00B7180C" w:rsidRDefault="0021766E" w:rsidP="00E148A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B7180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Rubrica</w:t>
            </w:r>
            <w:proofErr w:type="spellEnd"/>
          </w:p>
        </w:tc>
        <w:tc>
          <w:tcPr>
            <w:tcW w:w="709" w:type="dxa"/>
          </w:tcPr>
          <w:p w:rsidR="0021766E" w:rsidRPr="00B7180C" w:rsidRDefault="0021766E" w:rsidP="00B7180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7180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O/</w:t>
            </w:r>
            <w:proofErr w:type="gramStart"/>
            <w:r w:rsidRPr="00B7180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F</w:t>
            </w:r>
            <w:r w:rsidRPr="00B7180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vertAlign w:val="superscript"/>
              </w:rPr>
              <w:t>(</w:t>
            </w:r>
            <w:proofErr w:type="gramEnd"/>
            <w:r w:rsidRPr="00B7180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vertAlign w:val="superscript"/>
              </w:rPr>
              <w:t>1)</w:t>
            </w:r>
          </w:p>
        </w:tc>
        <w:tc>
          <w:tcPr>
            <w:tcW w:w="3871" w:type="dxa"/>
          </w:tcPr>
          <w:p w:rsidR="0021766E" w:rsidRPr="00B7180C" w:rsidRDefault="0021766E" w:rsidP="00F35A7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B7180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Comentarii</w:t>
            </w:r>
            <w:proofErr w:type="spellEnd"/>
          </w:p>
        </w:tc>
      </w:tr>
      <w:tr w:rsidR="0021766E" w:rsidTr="00F35A70">
        <w:tc>
          <w:tcPr>
            <w:tcW w:w="5098" w:type="dxa"/>
          </w:tcPr>
          <w:p w:rsidR="0021766E" w:rsidRDefault="0021766E" w:rsidP="00E148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Dat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vind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prietarul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hiculului</w:t>
            </w:r>
            <w:proofErr w:type="spellEnd"/>
          </w:p>
        </w:tc>
        <w:tc>
          <w:tcPr>
            <w:tcW w:w="709" w:type="dxa"/>
          </w:tcPr>
          <w:p w:rsidR="0021766E" w:rsidRDefault="00B7180C" w:rsidP="00B718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:rsidR="0021766E" w:rsidRDefault="0021766E" w:rsidP="00F35A7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[C.2</w:t>
            </w: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(2)</w:t>
            </w: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]</w:t>
            </w:r>
          </w:p>
          <w:p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atele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eră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la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prietarul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ertificatului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înmatriculare</w:t>
            </w:r>
            <w:proofErr w:type="spellEnd"/>
          </w:p>
        </w:tc>
      </w:tr>
      <w:tr w:rsidR="0021766E" w:rsidTr="00F35A70">
        <w:tc>
          <w:tcPr>
            <w:tcW w:w="5098" w:type="dxa"/>
          </w:tcPr>
          <w:p w:rsidR="0021766E" w:rsidRDefault="0021766E" w:rsidP="00E148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umele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milie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l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prietarului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ertificatului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înmatriculare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</w:t>
            </w:r>
            <w:r w:rsidR="008117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numirea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cietăţii</w:t>
            </w:r>
            <w:proofErr w:type="spellEnd"/>
          </w:p>
        </w:tc>
        <w:tc>
          <w:tcPr>
            <w:tcW w:w="709" w:type="dxa"/>
          </w:tcPr>
          <w:p w:rsidR="0021766E" w:rsidRDefault="00B7180C" w:rsidP="00B718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:rsidR="0021766E" w:rsidRDefault="0021766E" w:rsidP="00F35A7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C.2.1)</w:t>
            </w:r>
          </w:p>
          <w:p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olosesc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âmpuri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eparat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ntru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ume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fixe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itluri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etc. S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munică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în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format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mprimabil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21766E" w:rsidTr="00F35A70">
        <w:tc>
          <w:tcPr>
            <w:tcW w:w="5098" w:type="dxa"/>
          </w:tcPr>
          <w:p w:rsidR="0021766E" w:rsidRDefault="0021766E" w:rsidP="00E148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nume</w:t>
            </w:r>
            <w:proofErr w:type="spellEnd"/>
          </w:p>
        </w:tc>
        <w:tc>
          <w:tcPr>
            <w:tcW w:w="709" w:type="dxa"/>
          </w:tcPr>
          <w:p w:rsidR="0021766E" w:rsidRDefault="00B7180C" w:rsidP="00B718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:rsidR="0021766E" w:rsidRDefault="0021766E" w:rsidP="00F35A7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C.2.2)</w:t>
            </w:r>
          </w:p>
          <w:p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olosesc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âmpuri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eparat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ntru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nume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şi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iţiale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. S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munică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în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format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mprimabil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21766E" w:rsidTr="00F35A70">
        <w:tc>
          <w:tcPr>
            <w:tcW w:w="5098" w:type="dxa"/>
          </w:tcPr>
          <w:p w:rsidR="0021766E" w:rsidRDefault="0021766E" w:rsidP="00E148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resă</w:t>
            </w:r>
            <w:proofErr w:type="spellEnd"/>
          </w:p>
        </w:tc>
        <w:tc>
          <w:tcPr>
            <w:tcW w:w="709" w:type="dxa"/>
          </w:tcPr>
          <w:p w:rsidR="0021766E" w:rsidRDefault="00B7180C" w:rsidP="00B718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:rsidR="0021766E" w:rsidRDefault="0021766E" w:rsidP="00F35A7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C.2.3)</w:t>
            </w:r>
          </w:p>
          <w:p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olosesc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âmpuri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eparat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ntru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radă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umăr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şi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exe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cod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ştal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cul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şedinţă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tul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şedinţă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etc.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şi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munică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resa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în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format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mprimabil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21766E" w:rsidTr="00F35A70">
        <w:tc>
          <w:tcPr>
            <w:tcW w:w="5098" w:type="dxa"/>
          </w:tcPr>
          <w:p w:rsidR="0021766E" w:rsidRDefault="0021766E" w:rsidP="00E148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xul</w:t>
            </w:r>
            <w:proofErr w:type="spellEnd"/>
          </w:p>
        </w:tc>
        <w:tc>
          <w:tcPr>
            <w:tcW w:w="709" w:type="dxa"/>
          </w:tcPr>
          <w:p w:rsidR="0021766E" w:rsidRDefault="0021766E" w:rsidP="00B718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3871" w:type="dxa"/>
          </w:tcPr>
          <w:p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sculin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eminin</w:t>
            </w:r>
            <w:proofErr w:type="spellEnd"/>
          </w:p>
        </w:tc>
      </w:tr>
      <w:tr w:rsidR="0021766E" w:rsidTr="00F35A70">
        <w:tc>
          <w:tcPr>
            <w:tcW w:w="5098" w:type="dxa"/>
          </w:tcPr>
          <w:p w:rsidR="0021766E" w:rsidRDefault="0021766E" w:rsidP="00E148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 xml:space="preserve">Data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  <w:r w:rsidR="00F35A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ș</w:t>
            </w: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rii</w:t>
            </w:r>
            <w:proofErr w:type="spellEnd"/>
          </w:p>
        </w:tc>
        <w:tc>
          <w:tcPr>
            <w:tcW w:w="709" w:type="dxa"/>
          </w:tcPr>
          <w:p w:rsidR="0021766E" w:rsidRDefault="0021766E" w:rsidP="00B718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766E" w:rsidTr="00F35A70">
        <w:tc>
          <w:tcPr>
            <w:tcW w:w="5098" w:type="dxa"/>
          </w:tcPr>
          <w:p w:rsidR="0021766E" w:rsidRDefault="0021766E" w:rsidP="00E148A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itate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uridică</w:t>
            </w:r>
            <w:proofErr w:type="spellEnd"/>
          </w:p>
        </w:tc>
        <w:tc>
          <w:tcPr>
            <w:tcW w:w="709" w:type="dxa"/>
          </w:tcPr>
          <w:p w:rsidR="0021766E" w:rsidRDefault="0021766E" w:rsidP="00B718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71" w:type="dxa"/>
          </w:tcPr>
          <w:p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rsoană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izică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sociaţie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întreprindere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cietate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etc.</w:t>
            </w:r>
          </w:p>
        </w:tc>
      </w:tr>
      <w:tr w:rsidR="0021766E" w:rsidTr="00F35A70">
        <w:tc>
          <w:tcPr>
            <w:tcW w:w="5098" w:type="dxa"/>
          </w:tcPr>
          <w:p w:rsidR="0021766E" w:rsidRPr="0075577C" w:rsidRDefault="0021766E" w:rsidP="00E148A4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cul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sterii</w:t>
            </w:r>
            <w:proofErr w:type="spellEnd"/>
          </w:p>
        </w:tc>
        <w:tc>
          <w:tcPr>
            <w:tcW w:w="709" w:type="dxa"/>
          </w:tcPr>
          <w:p w:rsidR="0021766E" w:rsidRDefault="0021766E" w:rsidP="00B718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3871" w:type="dxa"/>
          </w:tcPr>
          <w:p w:rsidR="0021766E" w:rsidRDefault="0021766E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766E" w:rsidTr="00F35A70">
        <w:tc>
          <w:tcPr>
            <w:tcW w:w="5098" w:type="dxa"/>
          </w:tcPr>
          <w:p w:rsidR="0021766E" w:rsidRPr="0075577C" w:rsidRDefault="0021766E" w:rsidP="00E148A4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umar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dentificare</w:t>
            </w:r>
            <w:proofErr w:type="spellEnd"/>
          </w:p>
        </w:tc>
        <w:tc>
          <w:tcPr>
            <w:tcW w:w="709" w:type="dxa"/>
          </w:tcPr>
          <w:p w:rsidR="0021766E" w:rsidRDefault="0021766E" w:rsidP="00B718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3871" w:type="dxa"/>
          </w:tcPr>
          <w:p w:rsidR="0021766E" w:rsidRDefault="00F35A70" w:rsidP="00F35A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</w:t>
            </w:r>
            <w:r w:rsidR="0021766E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n element de </w:t>
            </w:r>
            <w:proofErr w:type="spellStart"/>
            <w:r w:rsidR="0021766E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dentificare</w:t>
            </w:r>
            <w:proofErr w:type="spellEnd"/>
            <w:r w:rsidR="0021766E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care </w:t>
            </w:r>
            <w:proofErr w:type="spellStart"/>
            <w:r w:rsidR="0021766E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dentific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ă</w:t>
            </w:r>
            <w:proofErr w:type="spellEnd"/>
            <w:r w:rsidR="0021766E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î</w:t>
            </w:r>
            <w:r w:rsidR="0021766E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</w:t>
            </w:r>
            <w:proofErr w:type="spellEnd"/>
            <w:r w:rsidR="0021766E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mod </w:t>
            </w:r>
            <w:proofErr w:type="spellStart"/>
            <w:r w:rsidR="0021766E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ic</w:t>
            </w:r>
            <w:proofErr w:type="spellEnd"/>
            <w:r w:rsidR="0021766E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21766E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rsoana</w:t>
            </w:r>
            <w:proofErr w:type="spellEnd"/>
            <w:r w:rsidR="0021766E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21766E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u</w:t>
            </w:r>
            <w:proofErr w:type="spellEnd"/>
            <w:r w:rsidR="0021766E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21766E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cietatea</w:t>
            </w:r>
            <w:proofErr w:type="spellEnd"/>
            <w:r w:rsidR="0021766E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21766E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spectiv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ă</w:t>
            </w:r>
            <w:proofErr w:type="spellEnd"/>
          </w:p>
        </w:tc>
      </w:tr>
      <w:tr w:rsidR="0021766E" w:rsidTr="00F35A70">
        <w:tc>
          <w:tcPr>
            <w:tcW w:w="5098" w:type="dxa"/>
          </w:tcPr>
          <w:p w:rsidR="0021766E" w:rsidRPr="0075577C" w:rsidRDefault="00B7180C" w:rsidP="00E148A4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Dat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vind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tilizatorul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hiculului</w:t>
            </w:r>
            <w:proofErr w:type="spellEnd"/>
          </w:p>
        </w:tc>
        <w:tc>
          <w:tcPr>
            <w:tcW w:w="709" w:type="dxa"/>
          </w:tcPr>
          <w:p w:rsidR="0021766E" w:rsidRPr="0075577C" w:rsidRDefault="00B7180C" w:rsidP="00B7180C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:rsidR="0021766E" w:rsidRDefault="00B7180C" w:rsidP="00F35A7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C.3)</w:t>
            </w:r>
          </w:p>
          <w:p w:rsidR="00B7180C" w:rsidRPr="0075577C" w:rsidRDefault="00B7180C" w:rsidP="00F35A7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atele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eră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la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tilizatorul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hiculului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21766E" w:rsidTr="00F35A70">
        <w:tc>
          <w:tcPr>
            <w:tcW w:w="5098" w:type="dxa"/>
          </w:tcPr>
          <w:p w:rsidR="0021766E" w:rsidRPr="0075577C" w:rsidRDefault="00B7180C" w:rsidP="00E148A4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umele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tilizatorului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numirea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cietăţii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709" w:type="dxa"/>
          </w:tcPr>
          <w:p w:rsidR="0021766E" w:rsidRPr="0075577C" w:rsidRDefault="00B7180C" w:rsidP="00B7180C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:rsidR="0021766E" w:rsidRPr="0075577C" w:rsidRDefault="00B7180C" w:rsidP="00F35A7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C.3.1)</w:t>
            </w:r>
          </w:p>
        </w:tc>
      </w:tr>
      <w:tr w:rsidR="0021766E" w:rsidTr="00F35A70">
        <w:tc>
          <w:tcPr>
            <w:tcW w:w="5098" w:type="dxa"/>
          </w:tcPr>
          <w:p w:rsidR="0021766E" w:rsidRPr="0075577C" w:rsidRDefault="00B7180C" w:rsidP="00E148A4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nume</w:t>
            </w:r>
            <w:proofErr w:type="spellEnd"/>
          </w:p>
        </w:tc>
        <w:tc>
          <w:tcPr>
            <w:tcW w:w="709" w:type="dxa"/>
          </w:tcPr>
          <w:p w:rsidR="0021766E" w:rsidRPr="0075577C" w:rsidRDefault="00B7180C" w:rsidP="00B7180C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:rsidR="0021766E" w:rsidRPr="0075577C" w:rsidRDefault="00B7180C" w:rsidP="00F35A7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C.3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B7180C" w:rsidTr="00F35A70">
        <w:tc>
          <w:tcPr>
            <w:tcW w:w="5098" w:type="dxa"/>
          </w:tcPr>
          <w:p w:rsidR="00B7180C" w:rsidRPr="0075577C" w:rsidRDefault="00B7180C" w:rsidP="00E148A4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resă</w:t>
            </w:r>
            <w:proofErr w:type="spellEnd"/>
          </w:p>
        </w:tc>
        <w:tc>
          <w:tcPr>
            <w:tcW w:w="709" w:type="dxa"/>
          </w:tcPr>
          <w:p w:rsidR="00B7180C" w:rsidRPr="0075577C" w:rsidRDefault="00B7180C" w:rsidP="00B7180C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:rsidR="00B7180C" w:rsidRPr="0075577C" w:rsidRDefault="00B7180C" w:rsidP="00F35A7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C.3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B7180C" w:rsidTr="00F35A70">
        <w:tc>
          <w:tcPr>
            <w:tcW w:w="5098" w:type="dxa"/>
          </w:tcPr>
          <w:p w:rsidR="00B7180C" w:rsidRPr="0075577C" w:rsidRDefault="00B7180C" w:rsidP="00E148A4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xul</w:t>
            </w:r>
            <w:proofErr w:type="spellEnd"/>
          </w:p>
        </w:tc>
        <w:tc>
          <w:tcPr>
            <w:tcW w:w="709" w:type="dxa"/>
          </w:tcPr>
          <w:p w:rsidR="00B7180C" w:rsidRPr="0075577C" w:rsidRDefault="00B7180C" w:rsidP="00B7180C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3871" w:type="dxa"/>
          </w:tcPr>
          <w:p w:rsidR="00B7180C" w:rsidRPr="0075577C" w:rsidRDefault="00B7180C" w:rsidP="00F35A7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7180C" w:rsidTr="00F35A70">
        <w:tc>
          <w:tcPr>
            <w:tcW w:w="5098" w:type="dxa"/>
          </w:tcPr>
          <w:p w:rsidR="00B7180C" w:rsidRPr="0075577C" w:rsidRDefault="00B7180C" w:rsidP="00E148A4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Data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  <w:r w:rsidR="00F35A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ș</w:t>
            </w: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rii</w:t>
            </w:r>
            <w:proofErr w:type="spellEnd"/>
          </w:p>
        </w:tc>
        <w:tc>
          <w:tcPr>
            <w:tcW w:w="709" w:type="dxa"/>
          </w:tcPr>
          <w:p w:rsidR="00B7180C" w:rsidRPr="0075577C" w:rsidRDefault="00B7180C" w:rsidP="00B7180C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:rsidR="00B7180C" w:rsidRPr="0075577C" w:rsidRDefault="00B7180C" w:rsidP="00F35A7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7180C" w:rsidTr="00F35A70">
        <w:tc>
          <w:tcPr>
            <w:tcW w:w="5098" w:type="dxa"/>
          </w:tcPr>
          <w:p w:rsidR="00B7180C" w:rsidRPr="0075577C" w:rsidRDefault="00B7180C" w:rsidP="00E148A4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itate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uridic</w:t>
            </w:r>
            <w:r w:rsidR="00F35A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ă</w:t>
            </w:r>
            <w:proofErr w:type="spellEnd"/>
          </w:p>
        </w:tc>
        <w:tc>
          <w:tcPr>
            <w:tcW w:w="709" w:type="dxa"/>
          </w:tcPr>
          <w:p w:rsidR="00B7180C" w:rsidRPr="0075577C" w:rsidRDefault="00B7180C" w:rsidP="00B7180C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3871" w:type="dxa"/>
          </w:tcPr>
          <w:p w:rsidR="00B7180C" w:rsidRPr="0075577C" w:rsidRDefault="00B7180C" w:rsidP="00F35A7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rsoană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izică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sociaţie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întreprindere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cietate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etc.</w:t>
            </w:r>
          </w:p>
        </w:tc>
      </w:tr>
      <w:tr w:rsidR="00B7180C" w:rsidTr="00F35A70">
        <w:tc>
          <w:tcPr>
            <w:tcW w:w="5098" w:type="dxa"/>
          </w:tcPr>
          <w:p w:rsidR="00B7180C" w:rsidRPr="0075577C" w:rsidRDefault="00B7180C" w:rsidP="00E148A4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cul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  <w:r w:rsidR="00F35A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ș</w:t>
            </w: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rii</w:t>
            </w:r>
            <w:proofErr w:type="spellEnd"/>
          </w:p>
        </w:tc>
        <w:tc>
          <w:tcPr>
            <w:tcW w:w="709" w:type="dxa"/>
          </w:tcPr>
          <w:p w:rsidR="00B7180C" w:rsidRDefault="00B7180C" w:rsidP="00B7180C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3871" w:type="dxa"/>
          </w:tcPr>
          <w:p w:rsidR="00B7180C" w:rsidRPr="0075577C" w:rsidRDefault="00B7180C" w:rsidP="00E148A4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7180C" w:rsidTr="00F35A70">
        <w:tc>
          <w:tcPr>
            <w:tcW w:w="5098" w:type="dxa"/>
          </w:tcPr>
          <w:p w:rsidR="00B7180C" w:rsidRPr="0075577C" w:rsidRDefault="00B7180C" w:rsidP="00E148A4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um</w:t>
            </w:r>
            <w:r w:rsidR="00F35A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ă</w:t>
            </w:r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</w:t>
            </w:r>
            <w:proofErr w:type="spellEnd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e </w:t>
            </w:r>
            <w:proofErr w:type="spellStart"/>
            <w:r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dentificare</w:t>
            </w:r>
            <w:proofErr w:type="spellEnd"/>
          </w:p>
        </w:tc>
        <w:tc>
          <w:tcPr>
            <w:tcW w:w="709" w:type="dxa"/>
          </w:tcPr>
          <w:p w:rsidR="00B7180C" w:rsidRPr="0075577C" w:rsidRDefault="00B7180C" w:rsidP="00B7180C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3871" w:type="dxa"/>
          </w:tcPr>
          <w:p w:rsidR="00B7180C" w:rsidRPr="0075577C" w:rsidRDefault="00F35A70" w:rsidP="00F35A7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</w:t>
            </w:r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n element de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dentificare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care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dentific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ă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î</w:t>
            </w:r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mod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ic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rsoana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u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cietatea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spectiv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ă</w:t>
            </w:r>
            <w:proofErr w:type="spellEnd"/>
          </w:p>
        </w:tc>
      </w:tr>
      <w:tr w:rsidR="00B7180C" w:rsidTr="00F35A70">
        <w:tc>
          <w:tcPr>
            <w:tcW w:w="5098" w:type="dxa"/>
          </w:tcPr>
          <w:p w:rsidR="00B7180C" w:rsidRPr="0075577C" w:rsidRDefault="00B7180C" w:rsidP="00E148A4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09" w:type="dxa"/>
          </w:tcPr>
          <w:p w:rsidR="00B7180C" w:rsidRDefault="00B7180C" w:rsidP="00B7180C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71" w:type="dxa"/>
          </w:tcPr>
          <w:p w:rsidR="00B7180C" w:rsidRPr="0075577C" w:rsidRDefault="00F35A70" w:rsidP="00F35A7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Î</w:t>
            </w:r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zul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hiculelor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sate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al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hiculelor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u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l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acutelor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e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î</w:t>
            </w:r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matriculare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rate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u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l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ertificatelor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ă</w:t>
            </w:r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or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labilitate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ost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p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ăș</w:t>
            </w:r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t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ă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nu se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rnizeaz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ă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forma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ț</w:t>
            </w:r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i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eritoare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la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prietar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tilizator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Î</w:t>
            </w:r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chimb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se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ansmite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sajul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“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forma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ț</w:t>
            </w:r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i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comunicate</w:t>
            </w:r>
            <w:proofErr w:type="spellEnd"/>
            <w:r w:rsidR="00B7180C" w:rsidRPr="007557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”</w:t>
            </w:r>
          </w:p>
        </w:tc>
      </w:tr>
    </w:tbl>
    <w:p w:rsidR="0021766E" w:rsidRDefault="0021766E" w:rsidP="00E148A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F35A70" w:rsidRDefault="00F35A70" w:rsidP="00F35A70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Abrevieri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>:</w:t>
      </w:r>
    </w:p>
    <w:p w:rsidR="00F35A70" w:rsidRDefault="00F35A70" w:rsidP="00F35A7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5577C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(1)</w:t>
      </w:r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O =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obligatoriu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în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cazul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în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care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informaţia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este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disponibilă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în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registrul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na</w:t>
      </w:r>
      <w:bookmarkStart w:id="1" w:name="_Hlk77070633"/>
      <w:r w:rsidR="001B4E58" w:rsidRPr="001B4E58">
        <w:rPr>
          <w:rFonts w:ascii="Times New Roman" w:eastAsia="Times New Roman" w:hAnsi="Times New Roman" w:cs="Times New Roman"/>
          <w:sz w:val="24"/>
          <w:szCs w:val="24"/>
        </w:rPr>
        <w:t>ţ</w:t>
      </w:r>
      <w:bookmarkEnd w:id="1"/>
      <w:r w:rsidRPr="0075577C">
        <w:rPr>
          <w:rFonts w:ascii="Times New Roman" w:eastAsia="Times New Roman" w:hAnsi="Times New Roman" w:cs="Times New Roman"/>
          <w:sz w:val="24"/>
          <w:szCs w:val="24"/>
        </w:rPr>
        <w:t>ional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aparţinând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statului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membr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al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Uniuni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Europene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altul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decât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România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; F =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facultativ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>;</w:t>
      </w:r>
    </w:p>
    <w:p w:rsidR="00F35A70" w:rsidRDefault="00F35A70" w:rsidP="00F35A70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5577C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2)</w:t>
      </w:r>
      <w:r w:rsidRPr="0075577C">
        <w:rPr>
          <w:rFonts w:ascii="Times New Roman" w:hAnsi="Times New Roman" w:cs="Times New Roman"/>
          <w:sz w:val="24"/>
          <w:szCs w:val="24"/>
        </w:rPr>
        <w:t xml:space="preserve"> </w:t>
      </w:r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Cod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corespunzător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potrivit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abrevierilor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prevăzute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în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Directiva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1999/37/CE a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Consiliului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din 29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aprilie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1999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privind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documentele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de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înmatriculare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pentru</w:t>
      </w:r>
      <w:proofErr w:type="spellEnd"/>
      <w:r w:rsidRPr="007557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577C">
        <w:rPr>
          <w:rFonts w:ascii="Times New Roman" w:eastAsia="Times New Roman" w:hAnsi="Times New Roman" w:cs="Times New Roman"/>
          <w:sz w:val="24"/>
          <w:szCs w:val="24"/>
        </w:rPr>
        <w:t>vehicule</w:t>
      </w:r>
      <w:proofErr w:type="spellEnd"/>
    </w:p>
    <w:p w:rsidR="00F35A70" w:rsidRDefault="00F35A70" w:rsidP="00E148A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sectPr w:rsidR="00F35A70" w:rsidSect="00804048">
      <w:pgSz w:w="12240" w:h="15840"/>
      <w:pgMar w:top="851" w:right="1134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D30B23"/>
    <w:multiLevelType w:val="hybridMultilevel"/>
    <w:tmpl w:val="9582128E"/>
    <w:lvl w:ilvl="0" w:tplc="024463B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CC64FF"/>
    <w:multiLevelType w:val="hybridMultilevel"/>
    <w:tmpl w:val="900EFF6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2B476F"/>
    <w:multiLevelType w:val="hybridMultilevel"/>
    <w:tmpl w:val="AE048032"/>
    <w:lvl w:ilvl="0" w:tplc="83D4CD9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4D528B6"/>
    <w:multiLevelType w:val="hybridMultilevel"/>
    <w:tmpl w:val="224639B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2E521F"/>
    <w:multiLevelType w:val="hybridMultilevel"/>
    <w:tmpl w:val="576E95C4"/>
    <w:lvl w:ilvl="0" w:tplc="B22CCF5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AD96294"/>
    <w:multiLevelType w:val="hybridMultilevel"/>
    <w:tmpl w:val="C05AC0E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A13C95"/>
    <w:multiLevelType w:val="hybridMultilevel"/>
    <w:tmpl w:val="DC289FC8"/>
    <w:lvl w:ilvl="0" w:tplc="062623EC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285E16"/>
    <w:multiLevelType w:val="hybridMultilevel"/>
    <w:tmpl w:val="6846D9F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E1166F"/>
    <w:multiLevelType w:val="hybridMultilevel"/>
    <w:tmpl w:val="AA2004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0C12E2"/>
    <w:multiLevelType w:val="hybridMultilevel"/>
    <w:tmpl w:val="56B49A7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713073"/>
    <w:multiLevelType w:val="hybridMultilevel"/>
    <w:tmpl w:val="56C437BC"/>
    <w:lvl w:ilvl="0" w:tplc="BF9C6A3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802172F"/>
    <w:multiLevelType w:val="hybridMultilevel"/>
    <w:tmpl w:val="8332BB94"/>
    <w:lvl w:ilvl="0" w:tplc="09B6FCDE">
      <w:start w:val="1"/>
      <w:numFmt w:val="lowerLetter"/>
      <w:lvlText w:val="%1)"/>
      <w:lvlJc w:val="left"/>
      <w:pPr>
        <w:ind w:left="1095" w:hanging="375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8C137F6"/>
    <w:multiLevelType w:val="hybridMultilevel"/>
    <w:tmpl w:val="83D4C8DE"/>
    <w:lvl w:ilvl="0" w:tplc="ECA6525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97D698F"/>
    <w:multiLevelType w:val="hybridMultilevel"/>
    <w:tmpl w:val="AEA8DAC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8B50E8"/>
    <w:multiLevelType w:val="hybridMultilevel"/>
    <w:tmpl w:val="137E2DAC"/>
    <w:lvl w:ilvl="0" w:tplc="1DC6A8C2">
      <w:start w:val="2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6B27F92"/>
    <w:multiLevelType w:val="hybridMultilevel"/>
    <w:tmpl w:val="A76C7110"/>
    <w:lvl w:ilvl="0" w:tplc="D9201C0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98853E5"/>
    <w:multiLevelType w:val="hybridMultilevel"/>
    <w:tmpl w:val="C05AC0E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5C25448"/>
    <w:multiLevelType w:val="hybridMultilevel"/>
    <w:tmpl w:val="4FA268BE"/>
    <w:lvl w:ilvl="0" w:tplc="78FE1FB8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7A3348C6"/>
    <w:multiLevelType w:val="hybridMultilevel"/>
    <w:tmpl w:val="137E2DAC"/>
    <w:lvl w:ilvl="0" w:tplc="1DC6A8C2">
      <w:start w:val="2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7"/>
  </w:num>
  <w:num w:numId="3">
    <w:abstractNumId w:val="7"/>
  </w:num>
  <w:num w:numId="4">
    <w:abstractNumId w:val="14"/>
  </w:num>
  <w:num w:numId="5">
    <w:abstractNumId w:val="11"/>
  </w:num>
  <w:num w:numId="6">
    <w:abstractNumId w:val="3"/>
  </w:num>
  <w:num w:numId="7">
    <w:abstractNumId w:val="18"/>
  </w:num>
  <w:num w:numId="8">
    <w:abstractNumId w:val="6"/>
  </w:num>
  <w:num w:numId="9">
    <w:abstractNumId w:val="8"/>
  </w:num>
  <w:num w:numId="10">
    <w:abstractNumId w:val="9"/>
  </w:num>
  <w:num w:numId="11">
    <w:abstractNumId w:val="13"/>
  </w:num>
  <w:num w:numId="12">
    <w:abstractNumId w:val="1"/>
  </w:num>
  <w:num w:numId="13">
    <w:abstractNumId w:val="0"/>
  </w:num>
  <w:num w:numId="14">
    <w:abstractNumId w:val="2"/>
  </w:num>
  <w:num w:numId="15">
    <w:abstractNumId w:val="15"/>
  </w:num>
  <w:num w:numId="16">
    <w:abstractNumId w:val="10"/>
  </w:num>
  <w:num w:numId="17">
    <w:abstractNumId w:val="12"/>
  </w:num>
  <w:num w:numId="18">
    <w:abstractNumId w:val="5"/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2NDU3MrGwNDM1MrJU0lEKTi0uzszPAykwrAUAgfGegCwAAAA="/>
  </w:docVars>
  <w:rsids>
    <w:rsidRoot w:val="00B26F67"/>
    <w:rsid w:val="00011A3A"/>
    <w:rsid w:val="00045DB1"/>
    <w:rsid w:val="00127906"/>
    <w:rsid w:val="00131F06"/>
    <w:rsid w:val="00165894"/>
    <w:rsid w:val="001A514F"/>
    <w:rsid w:val="001B4E58"/>
    <w:rsid w:val="001C6318"/>
    <w:rsid w:val="001E674B"/>
    <w:rsid w:val="00200AFF"/>
    <w:rsid w:val="00213B43"/>
    <w:rsid w:val="0021766E"/>
    <w:rsid w:val="00222E7B"/>
    <w:rsid w:val="00240B5D"/>
    <w:rsid w:val="00252A35"/>
    <w:rsid w:val="002C5757"/>
    <w:rsid w:val="00301ED9"/>
    <w:rsid w:val="003549C0"/>
    <w:rsid w:val="003700DF"/>
    <w:rsid w:val="00370F8F"/>
    <w:rsid w:val="003D2D21"/>
    <w:rsid w:val="003E0C1A"/>
    <w:rsid w:val="004262FC"/>
    <w:rsid w:val="0042749E"/>
    <w:rsid w:val="004422DF"/>
    <w:rsid w:val="00460CB9"/>
    <w:rsid w:val="004739AB"/>
    <w:rsid w:val="00476E91"/>
    <w:rsid w:val="00484C48"/>
    <w:rsid w:val="004B446B"/>
    <w:rsid w:val="004B78E7"/>
    <w:rsid w:val="004C7C82"/>
    <w:rsid w:val="004D1ECA"/>
    <w:rsid w:val="00504073"/>
    <w:rsid w:val="00504918"/>
    <w:rsid w:val="00505BC1"/>
    <w:rsid w:val="00505F63"/>
    <w:rsid w:val="0054388E"/>
    <w:rsid w:val="00564FAE"/>
    <w:rsid w:val="00565E07"/>
    <w:rsid w:val="005819E8"/>
    <w:rsid w:val="00583F87"/>
    <w:rsid w:val="00584F00"/>
    <w:rsid w:val="005A5D4F"/>
    <w:rsid w:val="005B41CD"/>
    <w:rsid w:val="005E15C9"/>
    <w:rsid w:val="005F27D9"/>
    <w:rsid w:val="005F5FB0"/>
    <w:rsid w:val="005F786E"/>
    <w:rsid w:val="006059D1"/>
    <w:rsid w:val="0062303F"/>
    <w:rsid w:val="0062703F"/>
    <w:rsid w:val="00635ED9"/>
    <w:rsid w:val="00672C8A"/>
    <w:rsid w:val="00683918"/>
    <w:rsid w:val="006A01CA"/>
    <w:rsid w:val="006A4F00"/>
    <w:rsid w:val="006A5B50"/>
    <w:rsid w:val="006B0731"/>
    <w:rsid w:val="006B2533"/>
    <w:rsid w:val="006E4341"/>
    <w:rsid w:val="007272EC"/>
    <w:rsid w:val="007425F3"/>
    <w:rsid w:val="0075577C"/>
    <w:rsid w:val="00795CF9"/>
    <w:rsid w:val="007B0C0F"/>
    <w:rsid w:val="007C060D"/>
    <w:rsid w:val="007C7B55"/>
    <w:rsid w:val="007D1D91"/>
    <w:rsid w:val="007E4941"/>
    <w:rsid w:val="00804048"/>
    <w:rsid w:val="0081000D"/>
    <w:rsid w:val="0081172D"/>
    <w:rsid w:val="00825CA7"/>
    <w:rsid w:val="00833F34"/>
    <w:rsid w:val="0084226C"/>
    <w:rsid w:val="0087142A"/>
    <w:rsid w:val="008918F0"/>
    <w:rsid w:val="008A69C9"/>
    <w:rsid w:val="008F1937"/>
    <w:rsid w:val="00916C33"/>
    <w:rsid w:val="00945FC6"/>
    <w:rsid w:val="00966716"/>
    <w:rsid w:val="009A317E"/>
    <w:rsid w:val="009A643D"/>
    <w:rsid w:val="009B626C"/>
    <w:rsid w:val="009D298D"/>
    <w:rsid w:val="009E3045"/>
    <w:rsid w:val="009F7977"/>
    <w:rsid w:val="00A505E3"/>
    <w:rsid w:val="00A76546"/>
    <w:rsid w:val="00AA4F55"/>
    <w:rsid w:val="00AB080C"/>
    <w:rsid w:val="00AC0032"/>
    <w:rsid w:val="00B15F4E"/>
    <w:rsid w:val="00B26F67"/>
    <w:rsid w:val="00B35081"/>
    <w:rsid w:val="00B52000"/>
    <w:rsid w:val="00B66EDF"/>
    <w:rsid w:val="00B7180C"/>
    <w:rsid w:val="00B7641E"/>
    <w:rsid w:val="00BA5DBF"/>
    <w:rsid w:val="00BA79DD"/>
    <w:rsid w:val="00BB0397"/>
    <w:rsid w:val="00BB39F1"/>
    <w:rsid w:val="00BD2575"/>
    <w:rsid w:val="00BD6545"/>
    <w:rsid w:val="00BF35FF"/>
    <w:rsid w:val="00C4085E"/>
    <w:rsid w:val="00C43F0B"/>
    <w:rsid w:val="00C66CC4"/>
    <w:rsid w:val="00C745CA"/>
    <w:rsid w:val="00C839B4"/>
    <w:rsid w:val="00CA1767"/>
    <w:rsid w:val="00CA3F31"/>
    <w:rsid w:val="00D1194E"/>
    <w:rsid w:val="00D155C2"/>
    <w:rsid w:val="00D2625A"/>
    <w:rsid w:val="00D262F0"/>
    <w:rsid w:val="00D5300F"/>
    <w:rsid w:val="00D734E6"/>
    <w:rsid w:val="00D83478"/>
    <w:rsid w:val="00D83ACA"/>
    <w:rsid w:val="00D93955"/>
    <w:rsid w:val="00DD5351"/>
    <w:rsid w:val="00DF7AFF"/>
    <w:rsid w:val="00E10547"/>
    <w:rsid w:val="00E148A4"/>
    <w:rsid w:val="00E309BB"/>
    <w:rsid w:val="00E350BB"/>
    <w:rsid w:val="00E53EC1"/>
    <w:rsid w:val="00E54AEE"/>
    <w:rsid w:val="00E54B5C"/>
    <w:rsid w:val="00E665F0"/>
    <w:rsid w:val="00E9081D"/>
    <w:rsid w:val="00E96537"/>
    <w:rsid w:val="00EC4359"/>
    <w:rsid w:val="00ED0519"/>
    <w:rsid w:val="00ED2C2D"/>
    <w:rsid w:val="00EE59E3"/>
    <w:rsid w:val="00F04C35"/>
    <w:rsid w:val="00F35A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34B42F1-6BD8-4CE4-918B-1CA00C8ADD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6F6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148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148A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5C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5CA7"/>
    <w:rPr>
      <w:rFonts w:ascii="Segoe UI" w:hAnsi="Segoe UI" w:cs="Segoe UI"/>
      <w:sz w:val="18"/>
      <w:szCs w:val="18"/>
    </w:rPr>
  </w:style>
  <w:style w:type="character" w:customStyle="1" w:styleId="tpa1">
    <w:name w:val="tpa1"/>
    <w:basedOn w:val="DefaultParagraphFont"/>
    <w:rsid w:val="00D734E6"/>
  </w:style>
  <w:style w:type="character" w:customStyle="1" w:styleId="do1">
    <w:name w:val="do1"/>
    <w:basedOn w:val="DefaultParagraphFont"/>
    <w:rsid w:val="00D734E6"/>
    <w:rPr>
      <w:b/>
      <w:bCs/>
      <w:sz w:val="26"/>
      <w:szCs w:val="26"/>
    </w:rPr>
  </w:style>
  <w:style w:type="table" w:styleId="TableGrid">
    <w:name w:val="Table Grid"/>
    <w:basedOn w:val="TableNormal"/>
    <w:uiPriority w:val="39"/>
    <w:rsid w:val="002176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738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3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469903">
              <w:marLeft w:val="0"/>
              <w:marRight w:val="0"/>
              <w:marTop w:val="0"/>
              <w:marBottom w:val="0"/>
              <w:divBdr>
                <w:top w:val="dashed" w:sz="2" w:space="0" w:color="FFFFFF"/>
                <w:left w:val="dashed" w:sz="2" w:space="0" w:color="FFFFFF"/>
                <w:bottom w:val="dashed" w:sz="2" w:space="0" w:color="FFFFFF"/>
                <w:right w:val="dashed" w:sz="2" w:space="0" w:color="FFFFFF"/>
              </w:divBdr>
              <w:divsChild>
                <w:div w:id="1450274404">
                  <w:marLeft w:val="0"/>
                  <w:marRight w:val="0"/>
                  <w:marTop w:val="0"/>
                  <w:marBottom w:val="0"/>
                  <w:divBdr>
                    <w:top w:val="dashed" w:sz="2" w:space="0" w:color="FFFFFF"/>
                    <w:left w:val="dashed" w:sz="2" w:space="0" w:color="FFFFFF"/>
                    <w:bottom w:val="dashed" w:sz="2" w:space="0" w:color="FFFFFF"/>
                    <w:right w:val="dashed" w:sz="2" w:space="0" w:color="FFFFFF"/>
                  </w:divBdr>
                </w:div>
                <w:div w:id="226308622">
                  <w:marLeft w:val="0"/>
                  <w:marRight w:val="0"/>
                  <w:marTop w:val="0"/>
                  <w:marBottom w:val="0"/>
                  <w:divBdr>
                    <w:top w:val="dashed" w:sz="2" w:space="0" w:color="FFFFFF"/>
                    <w:left w:val="dashed" w:sz="2" w:space="0" w:color="FFFFFF"/>
                    <w:bottom w:val="dashed" w:sz="2" w:space="0" w:color="FFFFFF"/>
                    <w:right w:val="dashed" w:sz="2" w:space="0" w:color="FFFFFF"/>
                  </w:divBdr>
                </w:div>
              </w:divsChild>
            </w:div>
          </w:divsChild>
        </w:div>
      </w:divsChild>
    </w:div>
    <w:div w:id="82342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9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73614">
              <w:marLeft w:val="0"/>
              <w:marRight w:val="0"/>
              <w:marTop w:val="0"/>
              <w:marBottom w:val="0"/>
              <w:divBdr>
                <w:top w:val="dashed" w:sz="2" w:space="0" w:color="FFFFFF"/>
                <w:left w:val="dashed" w:sz="2" w:space="0" w:color="FFFFFF"/>
                <w:bottom w:val="dashed" w:sz="2" w:space="0" w:color="FFFFFF"/>
                <w:right w:val="dashed" w:sz="2" w:space="0" w:color="FFFFFF"/>
              </w:divBdr>
              <w:divsChild>
                <w:div w:id="362287810">
                  <w:marLeft w:val="0"/>
                  <w:marRight w:val="0"/>
                  <w:marTop w:val="0"/>
                  <w:marBottom w:val="0"/>
                  <w:divBdr>
                    <w:top w:val="dashed" w:sz="2" w:space="0" w:color="FFFFFF"/>
                    <w:left w:val="dashed" w:sz="2" w:space="0" w:color="FFFFFF"/>
                    <w:bottom w:val="dashed" w:sz="2" w:space="0" w:color="FFFFFF"/>
                    <w:right w:val="dashed" w:sz="2" w:space="0" w:color="FFFFFF"/>
                  </w:divBdr>
                </w:div>
                <w:div w:id="984897796">
                  <w:marLeft w:val="0"/>
                  <w:marRight w:val="0"/>
                  <w:marTop w:val="0"/>
                  <w:marBottom w:val="0"/>
                  <w:divBdr>
                    <w:top w:val="dashed" w:sz="2" w:space="0" w:color="FFFFFF"/>
                    <w:left w:val="dashed" w:sz="2" w:space="0" w:color="FFFFFF"/>
                    <w:bottom w:val="dashed" w:sz="2" w:space="0" w:color="FFFFFF"/>
                    <w:right w:val="dashed" w:sz="2" w:space="0" w:color="FFFFFF"/>
                  </w:divBdr>
                </w:div>
              </w:divsChild>
            </w:div>
          </w:divsChild>
        </w:div>
      </w:divsChild>
    </w:div>
    <w:div w:id="123142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11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588877">
              <w:marLeft w:val="0"/>
              <w:marRight w:val="0"/>
              <w:marTop w:val="0"/>
              <w:marBottom w:val="0"/>
              <w:divBdr>
                <w:top w:val="dashed" w:sz="2" w:space="0" w:color="FFFFFF"/>
                <w:left w:val="dashed" w:sz="2" w:space="0" w:color="FFFFFF"/>
                <w:bottom w:val="dashed" w:sz="2" w:space="0" w:color="FFFFFF"/>
                <w:right w:val="dashed" w:sz="2" w:space="0" w:color="FFFFFF"/>
              </w:divBdr>
              <w:divsChild>
                <w:div w:id="714156048">
                  <w:marLeft w:val="0"/>
                  <w:marRight w:val="0"/>
                  <w:marTop w:val="0"/>
                  <w:marBottom w:val="0"/>
                  <w:divBdr>
                    <w:top w:val="dashed" w:sz="2" w:space="0" w:color="FFFFFF"/>
                    <w:left w:val="dashed" w:sz="2" w:space="0" w:color="FFFFFF"/>
                    <w:bottom w:val="dashed" w:sz="2" w:space="0" w:color="FFFFFF"/>
                    <w:right w:val="dashed" w:sz="2" w:space="0" w:color="FFFFFF"/>
                  </w:divBdr>
                </w:div>
                <w:div w:id="1013923689">
                  <w:marLeft w:val="0"/>
                  <w:marRight w:val="0"/>
                  <w:marTop w:val="0"/>
                  <w:marBottom w:val="0"/>
                  <w:divBdr>
                    <w:top w:val="dashed" w:sz="2" w:space="0" w:color="FFFFFF"/>
                    <w:left w:val="dashed" w:sz="2" w:space="0" w:color="FFFFFF"/>
                    <w:bottom w:val="dashed" w:sz="2" w:space="0" w:color="FFFFFF"/>
                    <w:right w:val="dashed" w:sz="2" w:space="0" w:color="FFFFFF"/>
                  </w:divBdr>
                  <w:divsChild>
                    <w:div w:id="312150042">
                      <w:marLeft w:val="0"/>
                      <w:marRight w:val="0"/>
                      <w:marTop w:val="0"/>
                      <w:marBottom w:val="0"/>
                      <w:divBdr>
                        <w:top w:val="dashed" w:sz="2" w:space="0" w:color="FFFFFF"/>
                        <w:left w:val="dashed" w:sz="2" w:space="0" w:color="FFFFFF"/>
                        <w:bottom w:val="dashed" w:sz="2" w:space="0" w:color="FFFFFF"/>
                        <w:right w:val="dashed" w:sz="2" w:space="0" w:color="FFFFFF"/>
                      </w:divBdr>
                    </w:div>
                    <w:div w:id="1606695825">
                      <w:marLeft w:val="0"/>
                      <w:marRight w:val="0"/>
                      <w:marTop w:val="0"/>
                      <w:marBottom w:val="0"/>
                      <w:divBdr>
                        <w:top w:val="dashed" w:sz="2" w:space="0" w:color="666666"/>
                        <w:left w:val="dashed" w:sz="2" w:space="0" w:color="666666"/>
                        <w:bottom w:val="dashed" w:sz="2" w:space="0" w:color="666666"/>
                        <w:right w:val="dashed" w:sz="2" w:space="0" w:color="666666"/>
                      </w:divBdr>
                    </w:div>
                  </w:divsChild>
                </w:div>
              </w:divsChild>
            </w:div>
          </w:divsChild>
        </w:div>
      </w:divsChild>
    </w:div>
    <w:div w:id="181791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90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102984">
              <w:marLeft w:val="0"/>
              <w:marRight w:val="0"/>
              <w:marTop w:val="0"/>
              <w:marBottom w:val="0"/>
              <w:divBdr>
                <w:top w:val="dashed" w:sz="2" w:space="0" w:color="FFFFFF"/>
                <w:left w:val="dashed" w:sz="2" w:space="0" w:color="FFFFFF"/>
                <w:bottom w:val="dashed" w:sz="2" w:space="0" w:color="FFFFFF"/>
                <w:right w:val="dashed" w:sz="2" w:space="0" w:color="FFFFFF"/>
              </w:divBdr>
              <w:divsChild>
                <w:div w:id="592788159">
                  <w:marLeft w:val="0"/>
                  <w:marRight w:val="0"/>
                  <w:marTop w:val="0"/>
                  <w:marBottom w:val="0"/>
                  <w:divBdr>
                    <w:top w:val="dashed" w:sz="2" w:space="0" w:color="FFFFFF"/>
                    <w:left w:val="dashed" w:sz="2" w:space="0" w:color="FFFFFF"/>
                    <w:bottom w:val="dashed" w:sz="2" w:space="0" w:color="FFFFFF"/>
                    <w:right w:val="dashed" w:sz="2" w:space="0" w:color="FFFFFF"/>
                  </w:divBdr>
                </w:div>
                <w:div w:id="494225644">
                  <w:marLeft w:val="0"/>
                  <w:marRight w:val="0"/>
                  <w:marTop w:val="0"/>
                  <w:marBottom w:val="0"/>
                  <w:divBdr>
                    <w:top w:val="dashed" w:sz="2" w:space="0" w:color="FFFFFF"/>
                    <w:left w:val="dashed" w:sz="2" w:space="0" w:color="FFFFFF"/>
                    <w:bottom w:val="dashed" w:sz="2" w:space="0" w:color="FFFFFF"/>
                    <w:right w:val="dashed" w:sz="2" w:space="0" w:color="FFFFFF"/>
                  </w:divBdr>
                  <w:divsChild>
                    <w:div w:id="1101608437">
                      <w:marLeft w:val="0"/>
                      <w:marRight w:val="0"/>
                      <w:marTop w:val="0"/>
                      <w:marBottom w:val="0"/>
                      <w:divBdr>
                        <w:top w:val="dashed" w:sz="2" w:space="0" w:color="FFFFFF"/>
                        <w:left w:val="dashed" w:sz="2" w:space="0" w:color="FFFFFF"/>
                        <w:bottom w:val="dashed" w:sz="2" w:space="0" w:color="FFFFFF"/>
                        <w:right w:val="dashed" w:sz="2" w:space="0" w:color="FFFFFF"/>
                      </w:divBdr>
                    </w:div>
                    <w:div w:id="220822934">
                      <w:marLeft w:val="0"/>
                      <w:marRight w:val="0"/>
                      <w:marTop w:val="0"/>
                      <w:marBottom w:val="0"/>
                      <w:divBdr>
                        <w:top w:val="dashed" w:sz="2" w:space="0" w:color="666666"/>
                        <w:left w:val="dashed" w:sz="2" w:space="0" w:color="666666"/>
                        <w:bottom w:val="dashed" w:sz="2" w:space="0" w:color="666666"/>
                        <w:right w:val="dashed" w:sz="2" w:space="0" w:color="666666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1</Words>
  <Characters>244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NAIR SA</Company>
  <LinksUpToDate>false</LinksUpToDate>
  <CharactersWithSpaces>2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cp:lastPrinted>2021-05-24T12:08:00Z</cp:lastPrinted>
  <dcterms:created xsi:type="dcterms:W3CDTF">2021-12-22T13:49:00Z</dcterms:created>
  <dcterms:modified xsi:type="dcterms:W3CDTF">2021-12-22T13:49:00Z</dcterms:modified>
</cp:coreProperties>
</file>